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C43E4C" w14:textId="77777777" w:rsidR="00247A70" w:rsidRPr="008D5BA5" w:rsidRDefault="00000000" w:rsidP="008D5BA5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0" w:name="лабораторна-робота-1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Лабораторна робота №1</w:t>
      </w:r>
    </w:p>
    <w:p w14:paraId="2096AED8" w14:textId="77777777" w:rsidR="00247A70" w:rsidRPr="008D5BA5" w:rsidRDefault="00000000" w:rsidP="008D5BA5">
      <w:pPr>
        <w:pStyle w:val="Heading2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" w:name="дисципліна-системне-програмування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Дисципліна: Системне програмування</w:t>
      </w:r>
    </w:p>
    <w:p w14:paraId="4FBE6803" w14:textId="77777777" w:rsidR="00247A70" w:rsidRPr="008D5BA5" w:rsidRDefault="00000000" w:rsidP="008D5BA5">
      <w:pPr>
        <w:pStyle w:val="Heading3"/>
        <w:jc w:val="center"/>
        <w:rPr>
          <w:rFonts w:ascii="Times New Roman" w:hAnsi="Times New Roman" w:cs="Times New Roman"/>
          <w:b/>
          <w:bCs/>
          <w:color w:val="auto"/>
        </w:rPr>
      </w:pPr>
      <w:bookmarkStart w:id="2" w:name="X601f4d52643e8c61b95f6570e59ddc2888b9eb2"/>
      <w:r w:rsidRPr="008D5BA5">
        <w:rPr>
          <w:rFonts w:ascii="Times New Roman" w:hAnsi="Times New Roman" w:cs="Times New Roman"/>
          <w:b/>
          <w:bCs/>
          <w:color w:val="auto"/>
        </w:rPr>
        <w:t>Тема: Системні виклики Linux та робота з процесами</w:t>
      </w:r>
    </w:p>
    <w:p w14:paraId="56A9293C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652390B7">
          <v:rect id="_x0000_i1025" style="width:0;height:1.5pt" o:hralign="center" o:hrstd="t" o:hr="t"/>
        </w:pict>
      </w:r>
    </w:p>
    <w:p w14:paraId="329FBD16" w14:textId="77777777" w:rsidR="00247A70" w:rsidRPr="008D5BA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" w:name="мета-роботи"/>
      <w:bookmarkEnd w:id="1"/>
      <w:bookmarkEnd w:id="2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1. Мета роботи</w:t>
      </w:r>
    </w:p>
    <w:p w14:paraId="3525CA1D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Мета лабораторної роботи — ознайомитися з базовими системними викликами Linux та принципами роботи процесів у багатозадачній операційній системі.</w:t>
      </w:r>
    </w:p>
    <w:p w14:paraId="05C77B34" w14:textId="77777777" w:rsidR="00247A70" w:rsidRPr="008D5BA5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Після виконання роботи студент повинен:</w:t>
      </w:r>
    </w:p>
    <w:p w14:paraId="50CE2400" w14:textId="77777777" w:rsidR="00247A70" w:rsidRPr="008D5BA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розуміти призначення системних викликів</w:t>
      </w:r>
    </w:p>
    <w:p w14:paraId="0F47F0FD" w14:textId="77777777" w:rsidR="00247A70" w:rsidRPr="008D5BA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вміти отримувати ідентифікатори процесів</w:t>
      </w:r>
    </w:p>
    <w:p w14:paraId="55F4DD58" w14:textId="77777777" w:rsidR="00247A70" w:rsidRPr="008D5BA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створювати дочірні процеси</w:t>
      </w:r>
    </w:p>
    <w:p w14:paraId="2DDC6517" w14:textId="77777777" w:rsidR="00247A70" w:rsidRPr="008D5BA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 xml:space="preserve">використовувати </w:t>
      </w:r>
      <w:proofErr w:type="gramStart"/>
      <w:r w:rsidRPr="008D5BA5">
        <w:rPr>
          <w:rFonts w:ascii="Times New Roman" w:hAnsi="Times New Roman" w:cs="Times New Roman"/>
          <w:sz w:val="28"/>
          <w:szCs w:val="28"/>
        </w:rPr>
        <w:t>fork(</w:t>
      </w:r>
      <w:proofErr w:type="gramEnd"/>
      <w:r w:rsidRPr="008D5BA5">
        <w:rPr>
          <w:rFonts w:ascii="Times New Roman" w:hAnsi="Times New Roman" w:cs="Times New Roman"/>
          <w:sz w:val="28"/>
          <w:szCs w:val="28"/>
        </w:rPr>
        <w:t xml:space="preserve">), </w:t>
      </w:r>
      <w:proofErr w:type="gramStart"/>
      <w:r w:rsidRPr="008D5BA5">
        <w:rPr>
          <w:rFonts w:ascii="Times New Roman" w:hAnsi="Times New Roman" w:cs="Times New Roman"/>
          <w:sz w:val="28"/>
          <w:szCs w:val="28"/>
        </w:rPr>
        <w:t>exec(</w:t>
      </w:r>
      <w:proofErr w:type="gramEnd"/>
      <w:r w:rsidRPr="008D5BA5">
        <w:rPr>
          <w:rFonts w:ascii="Times New Roman" w:hAnsi="Times New Roman" w:cs="Times New Roman"/>
          <w:sz w:val="28"/>
          <w:szCs w:val="28"/>
        </w:rPr>
        <w:t xml:space="preserve">), </w:t>
      </w:r>
      <w:proofErr w:type="gramStart"/>
      <w:r w:rsidRPr="008D5BA5">
        <w:rPr>
          <w:rFonts w:ascii="Times New Roman" w:hAnsi="Times New Roman" w:cs="Times New Roman"/>
          <w:sz w:val="28"/>
          <w:szCs w:val="28"/>
        </w:rPr>
        <w:t>wait(</w:t>
      </w:r>
      <w:proofErr w:type="gramEnd"/>
      <w:r w:rsidRPr="008D5BA5">
        <w:rPr>
          <w:rFonts w:ascii="Times New Roman" w:hAnsi="Times New Roman" w:cs="Times New Roman"/>
          <w:sz w:val="28"/>
          <w:szCs w:val="28"/>
        </w:rPr>
        <w:t>)</w:t>
      </w:r>
    </w:p>
    <w:p w14:paraId="7B1F0150" w14:textId="77777777" w:rsidR="00247A70" w:rsidRPr="008D5BA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аналізувати життєвий цикл процесу</w:t>
      </w:r>
    </w:p>
    <w:p w14:paraId="6F8251B8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073B56B">
          <v:rect id="_x0000_i1026" style="width:0;height:1.5pt" o:hralign="center" o:hrstd="t" o:hr="t"/>
        </w:pict>
      </w:r>
    </w:p>
    <w:p w14:paraId="75860331" w14:textId="77777777" w:rsidR="00247A70" w:rsidRPr="008D5BA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4" w:name="теоретичні-відомості"/>
      <w:bookmarkEnd w:id="3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2. Теоретичні відомості</w:t>
      </w:r>
    </w:p>
    <w:p w14:paraId="313558AD" w14:textId="77777777" w:rsidR="00247A70" w:rsidRPr="008D5BA5" w:rsidRDefault="00000000">
      <w:pPr>
        <w:pStyle w:val="Heading3"/>
        <w:rPr>
          <w:rFonts w:ascii="Times New Roman" w:hAnsi="Times New Roman" w:cs="Times New Roman"/>
          <w:b/>
          <w:bCs/>
          <w:color w:val="auto"/>
        </w:rPr>
      </w:pPr>
      <w:bookmarkStart w:id="5" w:name="системні-виклики"/>
      <w:r w:rsidRPr="008D5BA5">
        <w:rPr>
          <w:rFonts w:ascii="Times New Roman" w:hAnsi="Times New Roman" w:cs="Times New Roman"/>
          <w:b/>
          <w:bCs/>
          <w:color w:val="auto"/>
        </w:rPr>
        <w:t>2.1 Системні виклики</w:t>
      </w:r>
    </w:p>
    <w:p w14:paraId="6697B1A6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Системний виклик (system call) — це механізм звернення програми до ядра операційної системи для виконання привілейованих дій.</w:t>
      </w:r>
    </w:p>
    <w:p w14:paraId="64870E1C" w14:textId="77777777" w:rsidR="00247A70" w:rsidRPr="008D5BA5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Приклади:</w:t>
      </w:r>
    </w:p>
    <w:p w14:paraId="2C353C16" w14:textId="77777777" w:rsidR="00247A70" w:rsidRPr="008D5BA5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8D5BA5">
        <w:rPr>
          <w:rFonts w:ascii="Times New Roman" w:hAnsi="Times New Roman" w:cs="Times New Roman"/>
          <w:sz w:val="28"/>
          <w:szCs w:val="28"/>
        </w:rPr>
        <w:t>getpid(</w:t>
      </w:r>
      <w:proofErr w:type="gramEnd"/>
      <w:r w:rsidRPr="008D5BA5">
        <w:rPr>
          <w:rFonts w:ascii="Times New Roman" w:hAnsi="Times New Roman" w:cs="Times New Roman"/>
          <w:sz w:val="28"/>
          <w:szCs w:val="28"/>
        </w:rPr>
        <w:t>) — отримання PID</w:t>
      </w:r>
    </w:p>
    <w:p w14:paraId="114EF1C2" w14:textId="77777777" w:rsidR="00247A70" w:rsidRPr="008D5BA5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8D5BA5">
        <w:rPr>
          <w:rFonts w:ascii="Times New Roman" w:hAnsi="Times New Roman" w:cs="Times New Roman"/>
          <w:sz w:val="28"/>
          <w:szCs w:val="28"/>
        </w:rPr>
        <w:t>fork(</w:t>
      </w:r>
      <w:proofErr w:type="gramEnd"/>
      <w:r w:rsidRPr="008D5BA5">
        <w:rPr>
          <w:rFonts w:ascii="Times New Roman" w:hAnsi="Times New Roman" w:cs="Times New Roman"/>
          <w:sz w:val="28"/>
          <w:szCs w:val="28"/>
        </w:rPr>
        <w:t>) — створення процесу</w:t>
      </w:r>
    </w:p>
    <w:p w14:paraId="1C9D6A2F" w14:textId="77777777" w:rsidR="00247A70" w:rsidRPr="008D5BA5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8D5BA5">
        <w:rPr>
          <w:rFonts w:ascii="Times New Roman" w:hAnsi="Times New Roman" w:cs="Times New Roman"/>
          <w:sz w:val="28"/>
          <w:szCs w:val="28"/>
        </w:rPr>
        <w:t>exec(</w:t>
      </w:r>
      <w:proofErr w:type="gramEnd"/>
      <w:r w:rsidRPr="008D5BA5">
        <w:rPr>
          <w:rFonts w:ascii="Times New Roman" w:hAnsi="Times New Roman" w:cs="Times New Roman"/>
          <w:sz w:val="28"/>
          <w:szCs w:val="28"/>
        </w:rPr>
        <w:t>) — запуск програми</w:t>
      </w:r>
    </w:p>
    <w:p w14:paraId="5DFF4438" w14:textId="77777777" w:rsidR="00247A70" w:rsidRPr="008D5BA5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8D5BA5">
        <w:rPr>
          <w:rFonts w:ascii="Times New Roman" w:hAnsi="Times New Roman" w:cs="Times New Roman"/>
          <w:sz w:val="28"/>
          <w:szCs w:val="28"/>
        </w:rPr>
        <w:t>wait(</w:t>
      </w:r>
      <w:proofErr w:type="gramEnd"/>
      <w:r w:rsidRPr="008D5BA5">
        <w:rPr>
          <w:rFonts w:ascii="Times New Roman" w:hAnsi="Times New Roman" w:cs="Times New Roman"/>
          <w:sz w:val="28"/>
          <w:szCs w:val="28"/>
        </w:rPr>
        <w:t>) — очікування завершення процесу</w:t>
      </w:r>
    </w:p>
    <w:p w14:paraId="24E90C8F" w14:textId="77777777" w:rsidR="00247A70" w:rsidRPr="008D5BA5" w:rsidRDefault="00000000">
      <w:pPr>
        <w:pStyle w:val="Heading3"/>
        <w:rPr>
          <w:rFonts w:ascii="Times New Roman" w:hAnsi="Times New Roman" w:cs="Times New Roman"/>
          <w:b/>
          <w:bCs/>
          <w:color w:val="auto"/>
        </w:rPr>
      </w:pPr>
      <w:bookmarkStart w:id="6" w:name="процеси"/>
      <w:bookmarkEnd w:id="5"/>
      <w:r w:rsidRPr="008D5BA5">
        <w:rPr>
          <w:rFonts w:ascii="Times New Roman" w:hAnsi="Times New Roman" w:cs="Times New Roman"/>
          <w:b/>
          <w:bCs/>
          <w:color w:val="auto"/>
        </w:rPr>
        <w:t>2.2 Процеси</w:t>
      </w:r>
    </w:p>
    <w:p w14:paraId="1B93993A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Процес — це виконуваний екземпляр програми.</w:t>
      </w:r>
    </w:p>
    <w:p w14:paraId="086A004B" w14:textId="77777777" w:rsidR="00247A70" w:rsidRPr="008D5BA5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Кожен процес має:</w:t>
      </w:r>
    </w:p>
    <w:p w14:paraId="6599F5E4" w14:textId="77777777" w:rsidR="00247A70" w:rsidRPr="008D5BA5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PID (Process ID)</w:t>
      </w:r>
    </w:p>
    <w:p w14:paraId="5E7B11F4" w14:textId="77777777" w:rsidR="00247A70" w:rsidRPr="008D5BA5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батьківський процес</w:t>
      </w:r>
    </w:p>
    <w:p w14:paraId="326CAD96" w14:textId="77777777" w:rsidR="00247A70" w:rsidRPr="008D5BA5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власний адресний простір</w:t>
      </w:r>
    </w:p>
    <w:p w14:paraId="0E4C1535" w14:textId="77777777" w:rsidR="00247A70" w:rsidRPr="008D5BA5" w:rsidRDefault="00000000">
      <w:pPr>
        <w:pStyle w:val="Heading3"/>
        <w:rPr>
          <w:rFonts w:ascii="Times New Roman" w:hAnsi="Times New Roman" w:cs="Times New Roman"/>
          <w:b/>
          <w:bCs/>
          <w:color w:val="auto"/>
        </w:rPr>
      </w:pPr>
      <w:bookmarkStart w:id="7" w:name="fork"/>
      <w:bookmarkEnd w:id="6"/>
      <w:r w:rsidRPr="008D5BA5">
        <w:rPr>
          <w:rFonts w:ascii="Times New Roman" w:hAnsi="Times New Roman" w:cs="Times New Roman"/>
          <w:b/>
          <w:bCs/>
          <w:color w:val="auto"/>
        </w:rPr>
        <w:t xml:space="preserve">2.3 </w:t>
      </w:r>
      <w:proofErr w:type="gramStart"/>
      <w:r w:rsidRPr="008D5BA5">
        <w:rPr>
          <w:rFonts w:ascii="Times New Roman" w:hAnsi="Times New Roman" w:cs="Times New Roman"/>
          <w:b/>
          <w:bCs/>
          <w:color w:val="auto"/>
        </w:rPr>
        <w:t>fork(</w:t>
      </w:r>
      <w:proofErr w:type="gramEnd"/>
      <w:r w:rsidRPr="008D5BA5">
        <w:rPr>
          <w:rFonts w:ascii="Times New Roman" w:hAnsi="Times New Roman" w:cs="Times New Roman"/>
          <w:b/>
          <w:bCs/>
          <w:color w:val="auto"/>
        </w:rPr>
        <w:t>)</w:t>
      </w:r>
    </w:p>
    <w:p w14:paraId="17D65132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gramStart"/>
      <w:r w:rsidRPr="008D5BA5">
        <w:rPr>
          <w:rFonts w:ascii="Times New Roman" w:hAnsi="Times New Roman" w:cs="Times New Roman"/>
          <w:sz w:val="28"/>
          <w:szCs w:val="28"/>
        </w:rPr>
        <w:t>fork(</w:t>
      </w:r>
      <w:proofErr w:type="gramEnd"/>
      <w:r w:rsidRPr="008D5BA5">
        <w:rPr>
          <w:rFonts w:ascii="Times New Roman" w:hAnsi="Times New Roman" w:cs="Times New Roman"/>
          <w:sz w:val="28"/>
          <w:szCs w:val="28"/>
        </w:rPr>
        <w:t>) створює копію поточного процесу.</w:t>
      </w:r>
    </w:p>
    <w:p w14:paraId="13F5B4D2" w14:textId="77777777" w:rsidR="00247A70" w:rsidRPr="008D5BA5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lastRenderedPageBreak/>
        <w:t>Після виклику існують два процеси:</w:t>
      </w:r>
    </w:p>
    <w:p w14:paraId="5426A4F8" w14:textId="77777777" w:rsidR="00247A70" w:rsidRPr="008D5BA5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батьківський</w:t>
      </w:r>
    </w:p>
    <w:p w14:paraId="69939F46" w14:textId="77777777" w:rsidR="00247A70" w:rsidRPr="008D5BA5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дочірній</w:t>
      </w:r>
    </w:p>
    <w:p w14:paraId="5F5230D2" w14:textId="77777777" w:rsidR="00247A70" w:rsidRPr="008D5BA5" w:rsidRDefault="00000000">
      <w:pPr>
        <w:pStyle w:val="Heading3"/>
        <w:rPr>
          <w:rFonts w:ascii="Times New Roman" w:hAnsi="Times New Roman" w:cs="Times New Roman"/>
          <w:b/>
          <w:bCs/>
          <w:color w:val="auto"/>
        </w:rPr>
      </w:pPr>
      <w:bookmarkStart w:id="8" w:name="exec"/>
      <w:bookmarkEnd w:id="7"/>
      <w:r w:rsidRPr="008D5BA5">
        <w:rPr>
          <w:rFonts w:ascii="Times New Roman" w:hAnsi="Times New Roman" w:cs="Times New Roman"/>
          <w:b/>
          <w:bCs/>
          <w:color w:val="auto"/>
        </w:rPr>
        <w:t xml:space="preserve">2.4 </w:t>
      </w:r>
      <w:proofErr w:type="gramStart"/>
      <w:r w:rsidRPr="008D5BA5">
        <w:rPr>
          <w:rFonts w:ascii="Times New Roman" w:hAnsi="Times New Roman" w:cs="Times New Roman"/>
          <w:b/>
          <w:bCs/>
          <w:color w:val="auto"/>
        </w:rPr>
        <w:t>exec(</w:t>
      </w:r>
      <w:proofErr w:type="gramEnd"/>
      <w:r w:rsidRPr="008D5BA5">
        <w:rPr>
          <w:rFonts w:ascii="Times New Roman" w:hAnsi="Times New Roman" w:cs="Times New Roman"/>
          <w:b/>
          <w:bCs/>
          <w:color w:val="auto"/>
        </w:rPr>
        <w:t>)</w:t>
      </w:r>
    </w:p>
    <w:p w14:paraId="6F27D3CF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gramStart"/>
      <w:r w:rsidRPr="008D5BA5">
        <w:rPr>
          <w:rFonts w:ascii="Times New Roman" w:hAnsi="Times New Roman" w:cs="Times New Roman"/>
          <w:sz w:val="28"/>
          <w:szCs w:val="28"/>
        </w:rPr>
        <w:t>exec(</w:t>
      </w:r>
      <w:proofErr w:type="gramEnd"/>
      <w:r w:rsidRPr="008D5BA5">
        <w:rPr>
          <w:rFonts w:ascii="Times New Roman" w:hAnsi="Times New Roman" w:cs="Times New Roman"/>
          <w:sz w:val="28"/>
          <w:szCs w:val="28"/>
        </w:rPr>
        <w:t>) замінює код процесу іншою програмою.</w:t>
      </w:r>
    </w:p>
    <w:p w14:paraId="65F59F23" w14:textId="77777777" w:rsidR="00247A70" w:rsidRPr="008D5BA5" w:rsidRDefault="00000000">
      <w:pPr>
        <w:pStyle w:val="Heading3"/>
        <w:rPr>
          <w:rFonts w:ascii="Times New Roman" w:hAnsi="Times New Roman" w:cs="Times New Roman"/>
          <w:b/>
          <w:bCs/>
          <w:color w:val="auto"/>
        </w:rPr>
      </w:pPr>
      <w:bookmarkStart w:id="9" w:name="wait"/>
      <w:bookmarkEnd w:id="8"/>
      <w:r w:rsidRPr="008D5BA5">
        <w:rPr>
          <w:rFonts w:ascii="Times New Roman" w:hAnsi="Times New Roman" w:cs="Times New Roman"/>
          <w:b/>
          <w:bCs/>
          <w:color w:val="auto"/>
        </w:rPr>
        <w:t xml:space="preserve">2.5 </w:t>
      </w:r>
      <w:proofErr w:type="gramStart"/>
      <w:r w:rsidRPr="008D5BA5">
        <w:rPr>
          <w:rFonts w:ascii="Times New Roman" w:hAnsi="Times New Roman" w:cs="Times New Roman"/>
          <w:b/>
          <w:bCs/>
          <w:color w:val="auto"/>
        </w:rPr>
        <w:t>wait(</w:t>
      </w:r>
      <w:proofErr w:type="gramEnd"/>
      <w:r w:rsidRPr="008D5BA5">
        <w:rPr>
          <w:rFonts w:ascii="Times New Roman" w:hAnsi="Times New Roman" w:cs="Times New Roman"/>
          <w:b/>
          <w:bCs/>
          <w:color w:val="auto"/>
        </w:rPr>
        <w:t>)</w:t>
      </w:r>
    </w:p>
    <w:p w14:paraId="1AE6F422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gramStart"/>
      <w:r w:rsidRPr="008D5BA5">
        <w:rPr>
          <w:rFonts w:ascii="Times New Roman" w:hAnsi="Times New Roman" w:cs="Times New Roman"/>
          <w:sz w:val="28"/>
          <w:szCs w:val="28"/>
        </w:rPr>
        <w:t>wait(</w:t>
      </w:r>
      <w:proofErr w:type="gramEnd"/>
      <w:r w:rsidRPr="008D5BA5">
        <w:rPr>
          <w:rFonts w:ascii="Times New Roman" w:hAnsi="Times New Roman" w:cs="Times New Roman"/>
          <w:sz w:val="28"/>
          <w:szCs w:val="28"/>
        </w:rPr>
        <w:t>) призупиняє батьківський процес до завершення дочірнього.</w:t>
      </w:r>
    </w:p>
    <w:p w14:paraId="29307DD7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120383CB">
          <v:rect id="_x0000_i1027" style="width:0;height:1.5pt" o:hralign="center" o:hrstd="t" o:hr="t"/>
        </w:pict>
      </w:r>
    </w:p>
    <w:p w14:paraId="44587181" w14:textId="77777777" w:rsidR="00247A70" w:rsidRPr="008D5BA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0" w:name="обладнання-та-пз"/>
      <w:bookmarkEnd w:id="4"/>
      <w:bookmarkEnd w:id="9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3. Обладнання та ПЗ</w:t>
      </w:r>
    </w:p>
    <w:p w14:paraId="100737E2" w14:textId="77777777" w:rsidR="00247A70" w:rsidRPr="008D5BA5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Linux / WSL</w:t>
      </w:r>
    </w:p>
    <w:p w14:paraId="7FF7A0A8" w14:textId="77777777" w:rsidR="00247A70" w:rsidRPr="008D5BA5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GCC</w:t>
      </w:r>
    </w:p>
    <w:p w14:paraId="59DB38C7" w14:textId="77777777" w:rsidR="00247A70" w:rsidRPr="008D5BA5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Термінал</w:t>
      </w:r>
    </w:p>
    <w:p w14:paraId="4A1E0BED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BE3C5E2">
          <v:rect id="_x0000_i1028" style="width:0;height:1.5pt" o:hralign="center" o:hrstd="t" o:hr="t"/>
        </w:pict>
      </w:r>
    </w:p>
    <w:p w14:paraId="7DBC5092" w14:textId="77777777" w:rsidR="00247A70" w:rsidRPr="008D5BA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1" w:name="загальні-вимоги"/>
      <w:bookmarkEnd w:id="10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4. Загальні вимоги</w:t>
      </w:r>
    </w:p>
    <w:p w14:paraId="3C6BEA33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Програма повинна:</w:t>
      </w:r>
    </w:p>
    <w:p w14:paraId="1304756E" w14:textId="77777777" w:rsidR="00247A70" w:rsidRPr="008D5BA5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компілюватися без помилок</w:t>
      </w:r>
    </w:p>
    <w:p w14:paraId="2D19BAB4" w14:textId="77777777" w:rsidR="00247A70" w:rsidRPr="008D5BA5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використовувати системні виклики</w:t>
      </w:r>
    </w:p>
    <w:p w14:paraId="4F1C58A4" w14:textId="77777777" w:rsidR="00247A70" w:rsidRPr="008D5BA5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мати зрозумілі повідомлення у консолі</w:t>
      </w:r>
    </w:p>
    <w:p w14:paraId="0D816FD6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5C2B3F59">
          <v:rect id="_x0000_i1029" style="width:0;height:1.5pt" o:hralign="center" o:hrstd="t" o:hr="t"/>
        </w:pict>
      </w:r>
    </w:p>
    <w:p w14:paraId="39AC1991" w14:textId="77777777" w:rsidR="00247A70" w:rsidRPr="008D5BA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2" w:name="базове-завдання-обовязкове-для-всіх"/>
      <w:bookmarkEnd w:id="11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5. Базове завдання (обов’язкове для всіх)</w:t>
      </w:r>
    </w:p>
    <w:p w14:paraId="1A5DABB1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Написати програму, яка:</w:t>
      </w:r>
    </w:p>
    <w:p w14:paraId="16905AE1" w14:textId="77777777" w:rsidR="00247A70" w:rsidRPr="008D5BA5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Виводить:</w:t>
      </w:r>
    </w:p>
    <w:p w14:paraId="3AFB1858" w14:textId="77777777" w:rsidR="00247A70" w:rsidRPr="008D5BA5" w:rsidRDefault="00000000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PID процесу</w:t>
      </w:r>
    </w:p>
    <w:p w14:paraId="4DE1C10F" w14:textId="77777777" w:rsidR="00247A70" w:rsidRPr="008D5BA5" w:rsidRDefault="00000000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PID батьківського процесу</w:t>
      </w:r>
    </w:p>
    <w:p w14:paraId="68B8352A" w14:textId="77777777" w:rsidR="00247A70" w:rsidRPr="008D5BA5" w:rsidRDefault="00000000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UID користувача</w:t>
      </w:r>
    </w:p>
    <w:p w14:paraId="7DDC687E" w14:textId="77777777" w:rsidR="00247A70" w:rsidRPr="008D5BA5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 xml:space="preserve">Створює дочірній процес через </w:t>
      </w:r>
      <w:proofErr w:type="gramStart"/>
      <w:r w:rsidRPr="008D5BA5">
        <w:rPr>
          <w:rFonts w:ascii="Times New Roman" w:hAnsi="Times New Roman" w:cs="Times New Roman"/>
          <w:sz w:val="28"/>
          <w:szCs w:val="28"/>
        </w:rPr>
        <w:t>fork(</w:t>
      </w:r>
      <w:proofErr w:type="gramEnd"/>
      <w:r w:rsidRPr="008D5BA5">
        <w:rPr>
          <w:rFonts w:ascii="Times New Roman" w:hAnsi="Times New Roman" w:cs="Times New Roman"/>
          <w:sz w:val="28"/>
          <w:szCs w:val="28"/>
        </w:rPr>
        <w:t>)</w:t>
      </w:r>
    </w:p>
    <w:p w14:paraId="0BA19A9E" w14:textId="77777777" w:rsidR="00247A70" w:rsidRPr="008D5BA5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Дочірній процес виводить свій PID</w:t>
      </w:r>
    </w:p>
    <w:p w14:paraId="51B56827" w14:textId="77777777" w:rsidR="00247A70" w:rsidRPr="008D5BA5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Батьківський процес очікує завершення дочірнього</w:t>
      </w:r>
    </w:p>
    <w:p w14:paraId="37698852" w14:textId="77777777" w:rsidR="00247A70" w:rsidRPr="008D5BA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3" w:name="приклад-фрагменту-коду"/>
      <w:r w:rsidRPr="008D5BA5">
        <w:rPr>
          <w:rFonts w:ascii="Times New Roman" w:hAnsi="Times New Roman" w:cs="Times New Roman"/>
          <w:color w:val="auto"/>
        </w:rPr>
        <w:t>Приклад фрагменту коду</w:t>
      </w:r>
    </w:p>
    <w:p w14:paraId="669F77B2" w14:textId="77777777" w:rsidR="00247A70" w:rsidRPr="008D5BA5" w:rsidRDefault="00000000">
      <w:pPr>
        <w:pStyle w:val="SourceCode"/>
        <w:rPr>
          <w:rFonts w:ascii="Times New Roman" w:hAnsi="Times New Roman" w:cs="Times New Roman"/>
          <w:i/>
          <w:iCs/>
          <w:sz w:val="28"/>
          <w:szCs w:val="28"/>
        </w:rPr>
      </w:pPr>
      <w:r w:rsidRPr="008D5BA5">
        <w:rPr>
          <w:rStyle w:val="PreprocessorTok"/>
          <w:rFonts w:ascii="Times New Roman" w:hAnsi="Times New Roman" w:cs="Times New Roman"/>
          <w:i/>
          <w:iCs/>
          <w:color w:val="auto"/>
          <w:sz w:val="28"/>
          <w:szCs w:val="28"/>
        </w:rPr>
        <w:t xml:space="preserve">#include </w:t>
      </w:r>
      <w:r w:rsidRPr="008D5BA5">
        <w:rPr>
          <w:rStyle w:val="ImportTok"/>
          <w:rFonts w:ascii="Times New Roman" w:hAnsi="Times New Roman" w:cs="Times New Roman"/>
          <w:i/>
          <w:iCs/>
          <w:color w:val="auto"/>
          <w:sz w:val="28"/>
          <w:szCs w:val="28"/>
        </w:rPr>
        <w:t>&lt;stdio.h&gt;</w:t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Style w:val="PreprocessorTok"/>
          <w:rFonts w:ascii="Times New Roman" w:hAnsi="Times New Roman" w:cs="Times New Roman"/>
          <w:i/>
          <w:iCs/>
          <w:color w:val="auto"/>
          <w:sz w:val="28"/>
          <w:szCs w:val="28"/>
        </w:rPr>
        <w:t xml:space="preserve">#include </w:t>
      </w:r>
      <w:r w:rsidRPr="008D5BA5">
        <w:rPr>
          <w:rStyle w:val="ImportTok"/>
          <w:rFonts w:ascii="Times New Roman" w:hAnsi="Times New Roman" w:cs="Times New Roman"/>
          <w:i/>
          <w:iCs/>
          <w:color w:val="auto"/>
          <w:sz w:val="28"/>
          <w:szCs w:val="28"/>
        </w:rPr>
        <w:t>&lt;unistd.h&gt;</w:t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Style w:val="PreprocessorTok"/>
          <w:rFonts w:ascii="Times New Roman" w:hAnsi="Times New Roman" w:cs="Times New Roman"/>
          <w:i/>
          <w:iCs/>
          <w:color w:val="auto"/>
          <w:sz w:val="28"/>
          <w:szCs w:val="28"/>
        </w:rPr>
        <w:t xml:space="preserve">#include </w:t>
      </w:r>
      <w:r w:rsidRPr="008D5BA5">
        <w:rPr>
          <w:rStyle w:val="ImportTok"/>
          <w:rFonts w:ascii="Times New Roman" w:hAnsi="Times New Roman" w:cs="Times New Roman"/>
          <w:i/>
          <w:iCs/>
          <w:color w:val="auto"/>
          <w:sz w:val="28"/>
          <w:szCs w:val="28"/>
        </w:rPr>
        <w:t>&lt;sys/wait.h&gt;</w:t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Style w:val="DataTypeTok"/>
          <w:rFonts w:ascii="Times New Roman" w:hAnsi="Times New Roman" w:cs="Times New Roman"/>
          <w:i/>
          <w:iCs/>
          <w:color w:val="auto"/>
          <w:sz w:val="28"/>
          <w:szCs w:val="28"/>
        </w:rPr>
        <w:lastRenderedPageBreak/>
        <w:t>int</w:t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main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()</w:t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{</w:t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   printf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(</w:t>
      </w:r>
      <w:r w:rsidRPr="008D5BA5">
        <w:rPr>
          <w:rStyle w:val="StringTok"/>
          <w:rFonts w:ascii="Times New Roman" w:hAnsi="Times New Roman" w:cs="Times New Roman"/>
          <w:i/>
          <w:iCs/>
          <w:color w:val="auto"/>
          <w:sz w:val="28"/>
          <w:szCs w:val="28"/>
        </w:rPr>
        <w:t xml:space="preserve">"PID: </w:t>
      </w:r>
      <w:r w:rsidRPr="008D5BA5">
        <w:rPr>
          <w:rStyle w:val="SpecialCharTok"/>
          <w:rFonts w:ascii="Times New Roman" w:hAnsi="Times New Roman" w:cs="Times New Roman"/>
          <w:i/>
          <w:iCs/>
          <w:color w:val="auto"/>
          <w:sz w:val="28"/>
          <w:szCs w:val="28"/>
        </w:rPr>
        <w:t>%d\n</w:t>
      </w:r>
      <w:r w:rsidRPr="008D5BA5">
        <w:rPr>
          <w:rStyle w:val="StringTok"/>
          <w:rFonts w:ascii="Times New Roman" w:hAnsi="Times New Roman" w:cs="Times New Roman"/>
          <w:i/>
          <w:iCs/>
          <w:color w:val="auto"/>
          <w:sz w:val="28"/>
          <w:szCs w:val="28"/>
        </w:rPr>
        <w:t>"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,</w:t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getpid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());</w:t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   printf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(</w:t>
      </w:r>
      <w:r w:rsidRPr="008D5BA5">
        <w:rPr>
          <w:rStyle w:val="StringTok"/>
          <w:rFonts w:ascii="Times New Roman" w:hAnsi="Times New Roman" w:cs="Times New Roman"/>
          <w:i/>
          <w:iCs/>
          <w:color w:val="auto"/>
          <w:sz w:val="28"/>
          <w:szCs w:val="28"/>
        </w:rPr>
        <w:t xml:space="preserve">"PPID: </w:t>
      </w:r>
      <w:r w:rsidRPr="008D5BA5">
        <w:rPr>
          <w:rStyle w:val="SpecialCharTok"/>
          <w:rFonts w:ascii="Times New Roman" w:hAnsi="Times New Roman" w:cs="Times New Roman"/>
          <w:i/>
          <w:iCs/>
          <w:color w:val="auto"/>
          <w:sz w:val="28"/>
          <w:szCs w:val="28"/>
        </w:rPr>
        <w:t>%d\n</w:t>
      </w:r>
      <w:r w:rsidRPr="008D5BA5">
        <w:rPr>
          <w:rStyle w:val="StringTok"/>
          <w:rFonts w:ascii="Times New Roman" w:hAnsi="Times New Roman" w:cs="Times New Roman"/>
          <w:i/>
          <w:iCs/>
          <w:color w:val="auto"/>
          <w:sz w:val="28"/>
          <w:szCs w:val="28"/>
        </w:rPr>
        <w:t>"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,</w:t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getppid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());</w:t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   pid_t pid 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=</w:t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fork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();</w:t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Pr="008D5BA5">
        <w:rPr>
          <w:rStyle w:val="ControlFlowTok"/>
          <w:rFonts w:ascii="Times New Roman" w:hAnsi="Times New Roman" w:cs="Times New Roman"/>
          <w:i/>
          <w:iCs/>
          <w:color w:val="auto"/>
          <w:sz w:val="28"/>
          <w:szCs w:val="28"/>
        </w:rPr>
        <w:t>if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(</w:t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pid 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==</w:t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8D5BA5">
        <w:rPr>
          <w:rStyle w:val="DecValTok"/>
          <w:rFonts w:ascii="Times New Roman" w:hAnsi="Times New Roman" w:cs="Times New Roman"/>
          <w:i/>
          <w:iCs/>
          <w:color w:val="auto"/>
          <w:sz w:val="28"/>
          <w:szCs w:val="28"/>
        </w:rPr>
        <w:t>0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)</w:t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{</w:t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       printf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(</w:t>
      </w:r>
      <w:r w:rsidRPr="008D5BA5">
        <w:rPr>
          <w:rStyle w:val="StringTok"/>
          <w:rFonts w:ascii="Times New Roman" w:hAnsi="Times New Roman" w:cs="Times New Roman"/>
          <w:i/>
          <w:iCs/>
          <w:color w:val="auto"/>
          <w:sz w:val="28"/>
          <w:szCs w:val="28"/>
        </w:rPr>
        <w:t xml:space="preserve">"Child PID: </w:t>
      </w:r>
      <w:r w:rsidRPr="008D5BA5">
        <w:rPr>
          <w:rStyle w:val="SpecialCharTok"/>
          <w:rFonts w:ascii="Times New Roman" w:hAnsi="Times New Roman" w:cs="Times New Roman"/>
          <w:i/>
          <w:iCs/>
          <w:color w:val="auto"/>
          <w:sz w:val="28"/>
          <w:szCs w:val="28"/>
        </w:rPr>
        <w:t>%d\n</w:t>
      </w:r>
      <w:r w:rsidRPr="008D5BA5">
        <w:rPr>
          <w:rStyle w:val="StringTok"/>
          <w:rFonts w:ascii="Times New Roman" w:hAnsi="Times New Roman" w:cs="Times New Roman"/>
          <w:i/>
          <w:iCs/>
          <w:color w:val="auto"/>
          <w:sz w:val="28"/>
          <w:szCs w:val="28"/>
        </w:rPr>
        <w:t>"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,</w:t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getpid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());</w:t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}</w:t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8D5BA5">
        <w:rPr>
          <w:rStyle w:val="ControlFlowTok"/>
          <w:rFonts w:ascii="Times New Roman" w:hAnsi="Times New Roman" w:cs="Times New Roman"/>
          <w:i/>
          <w:iCs/>
          <w:color w:val="auto"/>
          <w:sz w:val="28"/>
          <w:szCs w:val="28"/>
        </w:rPr>
        <w:t>else</w:t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{</w:t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       wait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(</w:t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>NULL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);</w:t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       printf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(</w:t>
      </w:r>
      <w:r w:rsidRPr="008D5BA5">
        <w:rPr>
          <w:rStyle w:val="StringTok"/>
          <w:rFonts w:ascii="Times New Roman" w:hAnsi="Times New Roman" w:cs="Times New Roman"/>
          <w:i/>
          <w:iCs/>
          <w:color w:val="auto"/>
          <w:sz w:val="28"/>
          <w:szCs w:val="28"/>
        </w:rPr>
        <w:t>"Child finished</w:t>
      </w:r>
      <w:r w:rsidRPr="008D5BA5">
        <w:rPr>
          <w:rStyle w:val="SpecialCharTok"/>
          <w:rFonts w:ascii="Times New Roman" w:hAnsi="Times New Roman" w:cs="Times New Roman"/>
          <w:i/>
          <w:iCs/>
          <w:color w:val="auto"/>
          <w:sz w:val="28"/>
          <w:szCs w:val="28"/>
        </w:rPr>
        <w:t>\n</w:t>
      </w:r>
      <w:r w:rsidRPr="008D5BA5">
        <w:rPr>
          <w:rStyle w:val="StringTok"/>
          <w:rFonts w:ascii="Times New Roman" w:hAnsi="Times New Roman" w:cs="Times New Roman"/>
          <w:i/>
          <w:iCs/>
          <w:color w:val="auto"/>
          <w:sz w:val="28"/>
          <w:szCs w:val="28"/>
        </w:rPr>
        <w:t>"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);</w:t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}</w:t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Pr="008D5BA5">
        <w:rPr>
          <w:rStyle w:val="ControlFlowTok"/>
          <w:rFonts w:ascii="Times New Roman" w:hAnsi="Times New Roman" w:cs="Times New Roman"/>
          <w:i/>
          <w:iCs/>
          <w:color w:val="auto"/>
          <w:sz w:val="28"/>
          <w:szCs w:val="28"/>
        </w:rPr>
        <w:t>return</w:t>
      </w:r>
      <w:r w:rsidRPr="008D5BA5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8D5BA5">
        <w:rPr>
          <w:rStyle w:val="DecValTok"/>
          <w:rFonts w:ascii="Times New Roman" w:hAnsi="Times New Roman" w:cs="Times New Roman"/>
          <w:i/>
          <w:iCs/>
          <w:color w:val="auto"/>
          <w:sz w:val="28"/>
          <w:szCs w:val="28"/>
        </w:rPr>
        <w:t>0</w:t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;</w:t>
      </w:r>
      <w:r w:rsidRPr="008D5BA5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8D5BA5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}</w:t>
      </w:r>
    </w:p>
    <w:p w14:paraId="0EBFD390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022A27C8">
          <v:rect id="_x0000_i1030" style="width:0;height:1.5pt" o:hralign="center" o:hrstd="t" o:hr="t"/>
        </w:pict>
      </w:r>
    </w:p>
    <w:p w14:paraId="7024045D" w14:textId="77777777" w:rsidR="00247A70" w:rsidRPr="008D5BA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4" w:name="індивідуальні-варіанти"/>
      <w:bookmarkEnd w:id="12"/>
      <w:bookmarkEnd w:id="13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6. Індивідуальні варіанти</w:t>
      </w:r>
    </w:p>
    <w:p w14:paraId="30C867CF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Студент виконує ОДИН варіант за номером у журналі.</w:t>
      </w:r>
    </w:p>
    <w:p w14:paraId="13434C24" w14:textId="77777777" w:rsidR="00247A70" w:rsidRPr="008D5BA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5" w:name="варіант-1"/>
      <w:r w:rsidRPr="008D5BA5">
        <w:rPr>
          <w:rFonts w:ascii="Times New Roman" w:hAnsi="Times New Roman" w:cs="Times New Roman"/>
          <w:color w:val="auto"/>
        </w:rPr>
        <w:t>Варіант 1</w:t>
      </w:r>
    </w:p>
    <w:p w14:paraId="17CCAFB0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 xml:space="preserve">Дочірній процес запускає команду </w:t>
      </w:r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ls -l</w:t>
      </w:r>
      <w:r w:rsidRPr="008D5BA5">
        <w:rPr>
          <w:rFonts w:ascii="Times New Roman" w:hAnsi="Times New Roman" w:cs="Times New Roman"/>
          <w:sz w:val="28"/>
          <w:szCs w:val="28"/>
        </w:rPr>
        <w:t xml:space="preserve"> через </w:t>
      </w:r>
      <w:proofErr w:type="gramStart"/>
      <w:r w:rsidRPr="008D5BA5">
        <w:rPr>
          <w:rFonts w:ascii="Times New Roman" w:hAnsi="Times New Roman" w:cs="Times New Roman"/>
          <w:sz w:val="28"/>
          <w:szCs w:val="28"/>
        </w:rPr>
        <w:t>exec(</w:t>
      </w:r>
      <w:proofErr w:type="gramEnd"/>
      <w:r w:rsidRPr="008D5BA5">
        <w:rPr>
          <w:rFonts w:ascii="Times New Roman" w:hAnsi="Times New Roman" w:cs="Times New Roman"/>
          <w:sz w:val="28"/>
          <w:szCs w:val="28"/>
        </w:rPr>
        <w:t>).</w:t>
      </w:r>
    </w:p>
    <w:p w14:paraId="227CA5AB" w14:textId="77777777" w:rsidR="00247A70" w:rsidRPr="008D5BA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6" w:name="варіант-2"/>
      <w:bookmarkEnd w:id="15"/>
      <w:r w:rsidRPr="008D5BA5">
        <w:rPr>
          <w:rFonts w:ascii="Times New Roman" w:hAnsi="Times New Roman" w:cs="Times New Roman"/>
          <w:color w:val="auto"/>
        </w:rPr>
        <w:t>Варіант 2</w:t>
      </w:r>
    </w:p>
    <w:p w14:paraId="22EC437A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 xml:space="preserve">Дочірній процес запускає </w:t>
      </w:r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date</w:t>
      </w:r>
      <w:r w:rsidRPr="008D5BA5">
        <w:rPr>
          <w:rFonts w:ascii="Times New Roman" w:hAnsi="Times New Roman" w:cs="Times New Roman"/>
          <w:sz w:val="28"/>
          <w:szCs w:val="28"/>
        </w:rPr>
        <w:t>.</w:t>
      </w:r>
    </w:p>
    <w:p w14:paraId="5CE55531" w14:textId="77777777" w:rsidR="00247A70" w:rsidRPr="008D5BA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7" w:name="варіант-3"/>
      <w:bookmarkEnd w:id="16"/>
      <w:r w:rsidRPr="008D5BA5">
        <w:rPr>
          <w:rFonts w:ascii="Times New Roman" w:hAnsi="Times New Roman" w:cs="Times New Roman"/>
          <w:color w:val="auto"/>
        </w:rPr>
        <w:t>Варіант 3</w:t>
      </w:r>
    </w:p>
    <w:p w14:paraId="650229A4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 xml:space="preserve">Дочірній процес запускає </w:t>
      </w:r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whoami</w:t>
      </w:r>
      <w:r w:rsidRPr="008D5BA5">
        <w:rPr>
          <w:rFonts w:ascii="Times New Roman" w:hAnsi="Times New Roman" w:cs="Times New Roman"/>
          <w:sz w:val="28"/>
          <w:szCs w:val="28"/>
        </w:rPr>
        <w:t>.</w:t>
      </w:r>
    </w:p>
    <w:p w14:paraId="1F04678D" w14:textId="77777777" w:rsidR="00247A70" w:rsidRPr="008D5BA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8" w:name="варіант-4"/>
      <w:bookmarkEnd w:id="17"/>
      <w:r w:rsidRPr="008D5BA5">
        <w:rPr>
          <w:rFonts w:ascii="Times New Roman" w:hAnsi="Times New Roman" w:cs="Times New Roman"/>
          <w:color w:val="auto"/>
        </w:rPr>
        <w:t>Варіант 4</w:t>
      </w:r>
    </w:p>
    <w:p w14:paraId="07054014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Створити два дочірніх процеси.</w:t>
      </w:r>
    </w:p>
    <w:p w14:paraId="6F77E70D" w14:textId="77777777" w:rsidR="00247A70" w:rsidRPr="008D5BA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9" w:name="варіант-5"/>
      <w:bookmarkEnd w:id="18"/>
      <w:r w:rsidRPr="008D5BA5">
        <w:rPr>
          <w:rFonts w:ascii="Times New Roman" w:hAnsi="Times New Roman" w:cs="Times New Roman"/>
          <w:color w:val="auto"/>
        </w:rPr>
        <w:t>Варіант 5</w:t>
      </w:r>
    </w:p>
    <w:p w14:paraId="65E7C8DE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Дочірній процес робить паузу 5 секунд.</w:t>
      </w:r>
    </w:p>
    <w:p w14:paraId="0811E343" w14:textId="77777777" w:rsidR="00247A70" w:rsidRPr="008D5BA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0" w:name="варіант-6"/>
      <w:bookmarkEnd w:id="19"/>
      <w:r w:rsidRPr="008D5BA5">
        <w:rPr>
          <w:rFonts w:ascii="Times New Roman" w:hAnsi="Times New Roman" w:cs="Times New Roman"/>
          <w:color w:val="auto"/>
        </w:rPr>
        <w:t>Варіант 6</w:t>
      </w:r>
    </w:p>
    <w:p w14:paraId="3148496C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Батьківський процес зчитує код завершення.</w:t>
      </w:r>
    </w:p>
    <w:p w14:paraId="3D358409" w14:textId="77777777" w:rsidR="00247A70" w:rsidRPr="008D5BA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1" w:name="варіант-7"/>
      <w:bookmarkEnd w:id="20"/>
      <w:r w:rsidRPr="008D5BA5">
        <w:rPr>
          <w:rFonts w:ascii="Times New Roman" w:hAnsi="Times New Roman" w:cs="Times New Roman"/>
          <w:color w:val="auto"/>
        </w:rPr>
        <w:t>Варіант 7</w:t>
      </w:r>
    </w:p>
    <w:p w14:paraId="491711E7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 xml:space="preserve">Дочірній процес запускає </w:t>
      </w:r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pwd</w:t>
      </w:r>
      <w:r w:rsidRPr="008D5BA5">
        <w:rPr>
          <w:rFonts w:ascii="Times New Roman" w:hAnsi="Times New Roman" w:cs="Times New Roman"/>
          <w:sz w:val="28"/>
          <w:szCs w:val="28"/>
        </w:rPr>
        <w:t>.</w:t>
      </w:r>
    </w:p>
    <w:p w14:paraId="1516B372" w14:textId="77777777" w:rsidR="00247A70" w:rsidRPr="008D5BA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2" w:name="варіант-8"/>
      <w:bookmarkEnd w:id="21"/>
      <w:r w:rsidRPr="008D5BA5">
        <w:rPr>
          <w:rFonts w:ascii="Times New Roman" w:hAnsi="Times New Roman" w:cs="Times New Roman"/>
          <w:color w:val="auto"/>
        </w:rPr>
        <w:lastRenderedPageBreak/>
        <w:t>Варіант 8</w:t>
      </w:r>
    </w:p>
    <w:p w14:paraId="22EEDECD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Створити три дочірніх процеси у циклі.</w:t>
      </w:r>
    </w:p>
    <w:p w14:paraId="40E635C4" w14:textId="77777777" w:rsidR="00247A70" w:rsidRPr="008D5BA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3" w:name="варіант-9"/>
      <w:bookmarkEnd w:id="22"/>
      <w:r w:rsidRPr="008D5BA5">
        <w:rPr>
          <w:rFonts w:ascii="Times New Roman" w:hAnsi="Times New Roman" w:cs="Times New Roman"/>
          <w:color w:val="auto"/>
        </w:rPr>
        <w:t>Варіант 9</w:t>
      </w:r>
    </w:p>
    <w:p w14:paraId="5AA96B21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Дочірній завершується з кодом 5.</w:t>
      </w:r>
    </w:p>
    <w:p w14:paraId="307FC368" w14:textId="77777777" w:rsidR="00247A70" w:rsidRPr="008D5BA5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4" w:name="варіант-10"/>
      <w:bookmarkEnd w:id="23"/>
      <w:r w:rsidRPr="008D5BA5">
        <w:rPr>
          <w:rFonts w:ascii="Times New Roman" w:hAnsi="Times New Roman" w:cs="Times New Roman"/>
          <w:color w:val="auto"/>
        </w:rPr>
        <w:t>Варіант 10</w:t>
      </w:r>
    </w:p>
    <w:p w14:paraId="30782E45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Виміряти час виконання дочірнього процесу.</w:t>
      </w:r>
    </w:p>
    <w:p w14:paraId="0D93DD78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644CD18">
          <v:rect id="_x0000_i1031" style="width:0;height:1.5pt" o:hralign="center" o:hrstd="t" o:hr="t"/>
        </w:pict>
      </w:r>
    </w:p>
    <w:p w14:paraId="7CA3F43F" w14:textId="77777777" w:rsidR="00247A70" w:rsidRPr="008D5BA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5" w:name="порядок-виконання"/>
      <w:bookmarkEnd w:id="14"/>
      <w:bookmarkEnd w:id="24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7. Порядок виконання</w:t>
      </w:r>
    </w:p>
    <w:p w14:paraId="38DE02CF" w14:textId="77777777" w:rsidR="00247A70" w:rsidRPr="008D5BA5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Створити файл program.c</w:t>
      </w:r>
    </w:p>
    <w:p w14:paraId="381E84A9" w14:textId="77777777" w:rsidR="00247A70" w:rsidRPr="008D5BA5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Написати код</w:t>
      </w:r>
    </w:p>
    <w:p w14:paraId="05D4097C" w14:textId="77777777" w:rsidR="00247A70" w:rsidRPr="008D5BA5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Скомпілювати:</w:t>
      </w:r>
    </w:p>
    <w:p w14:paraId="327C9577" w14:textId="77777777" w:rsidR="00247A70" w:rsidRPr="008D5BA5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gcc program.c -o program</w:t>
      </w:r>
    </w:p>
    <w:p w14:paraId="707ED1A4" w14:textId="77777777" w:rsidR="00247A70" w:rsidRPr="008D5BA5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Запустити:</w:t>
      </w:r>
    </w:p>
    <w:p w14:paraId="4C3D717F" w14:textId="77777777" w:rsidR="00247A70" w:rsidRPr="008D5BA5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gramStart"/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./</w:t>
      </w:r>
      <w:proofErr w:type="gramEnd"/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program</w:t>
      </w:r>
    </w:p>
    <w:p w14:paraId="6C37E4C8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387CD65B">
          <v:rect id="_x0000_i1032" style="width:0;height:1.5pt" o:hralign="center" o:hrstd="t" o:hr="t"/>
        </w:pict>
      </w:r>
    </w:p>
    <w:p w14:paraId="3750D015" w14:textId="77777777" w:rsidR="00247A70" w:rsidRPr="008D5BA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6" w:name="контрольні-питання"/>
      <w:bookmarkEnd w:id="25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8. Контрольні питання</w:t>
      </w:r>
    </w:p>
    <w:p w14:paraId="324B802F" w14:textId="77777777" w:rsidR="00247A70" w:rsidRPr="008D5BA5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Що таке системний виклик?</w:t>
      </w:r>
    </w:p>
    <w:p w14:paraId="15815AA7" w14:textId="77777777" w:rsidR="00247A70" w:rsidRPr="008D5BA5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 xml:space="preserve">Як працює </w:t>
      </w:r>
      <w:proofErr w:type="gramStart"/>
      <w:r w:rsidRPr="008D5BA5">
        <w:rPr>
          <w:rFonts w:ascii="Times New Roman" w:hAnsi="Times New Roman" w:cs="Times New Roman"/>
          <w:sz w:val="28"/>
          <w:szCs w:val="28"/>
        </w:rPr>
        <w:t>fork(</w:t>
      </w:r>
      <w:proofErr w:type="gramEnd"/>
      <w:r w:rsidRPr="008D5BA5">
        <w:rPr>
          <w:rFonts w:ascii="Times New Roman" w:hAnsi="Times New Roman" w:cs="Times New Roman"/>
          <w:sz w:val="28"/>
          <w:szCs w:val="28"/>
        </w:rPr>
        <w:t>)?</w:t>
      </w:r>
    </w:p>
    <w:p w14:paraId="1E7F6866" w14:textId="77777777" w:rsidR="00247A70" w:rsidRPr="008D5BA5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 xml:space="preserve">Що робить </w:t>
      </w:r>
      <w:proofErr w:type="gramStart"/>
      <w:r w:rsidRPr="008D5BA5">
        <w:rPr>
          <w:rFonts w:ascii="Times New Roman" w:hAnsi="Times New Roman" w:cs="Times New Roman"/>
          <w:sz w:val="28"/>
          <w:szCs w:val="28"/>
        </w:rPr>
        <w:t>exec(</w:t>
      </w:r>
      <w:proofErr w:type="gramEnd"/>
      <w:r w:rsidRPr="008D5BA5">
        <w:rPr>
          <w:rFonts w:ascii="Times New Roman" w:hAnsi="Times New Roman" w:cs="Times New Roman"/>
          <w:sz w:val="28"/>
          <w:szCs w:val="28"/>
        </w:rPr>
        <w:t>)?</w:t>
      </w:r>
    </w:p>
    <w:p w14:paraId="18D4DF95" w14:textId="77777777" w:rsidR="00247A70" w:rsidRPr="008D5BA5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 xml:space="preserve">Для чого </w:t>
      </w:r>
      <w:proofErr w:type="gramStart"/>
      <w:r w:rsidRPr="008D5BA5">
        <w:rPr>
          <w:rFonts w:ascii="Times New Roman" w:hAnsi="Times New Roman" w:cs="Times New Roman"/>
          <w:sz w:val="28"/>
          <w:szCs w:val="28"/>
        </w:rPr>
        <w:t>wait(</w:t>
      </w:r>
      <w:proofErr w:type="gramEnd"/>
      <w:r w:rsidRPr="008D5BA5">
        <w:rPr>
          <w:rFonts w:ascii="Times New Roman" w:hAnsi="Times New Roman" w:cs="Times New Roman"/>
          <w:sz w:val="28"/>
          <w:szCs w:val="28"/>
        </w:rPr>
        <w:t>)?</w:t>
      </w:r>
    </w:p>
    <w:p w14:paraId="39921864" w14:textId="77777777" w:rsidR="00247A70" w:rsidRPr="008D5BA5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Що таке PID?</w:t>
      </w:r>
    </w:p>
    <w:p w14:paraId="34BE962F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8383A3A">
          <v:rect id="_x0000_i1033" style="width:0;height:1.5pt" o:hralign="center" o:hrstd="t" o:hr="t"/>
        </w:pict>
      </w:r>
    </w:p>
    <w:p w14:paraId="0E946B75" w14:textId="77777777" w:rsidR="00247A70" w:rsidRPr="008D5BA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7" w:name="зміст-звіту"/>
      <w:bookmarkEnd w:id="26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9. Зміст звіту</w:t>
      </w:r>
    </w:p>
    <w:p w14:paraId="6EEB2DEF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Звіт повинен містити:</w:t>
      </w:r>
    </w:p>
    <w:p w14:paraId="4F4E2023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тему та мету роботи</w:t>
      </w:r>
    </w:p>
    <w:p w14:paraId="0333B15D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текст програми</w:t>
      </w:r>
    </w:p>
    <w:p w14:paraId="7127FDAC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результати виконання (скріншоти)</w:t>
      </w:r>
    </w:p>
    <w:p w14:paraId="263B94DE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відповіді на питання</w:t>
      </w:r>
    </w:p>
    <w:p w14:paraId="56CAC9E9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висновки</w:t>
      </w:r>
    </w:p>
    <w:p w14:paraId="3CB0D180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101E7C65">
          <v:rect id="_x0000_i1034" style="width:0;height:1.5pt" o:hralign="center" o:hrstd="t" o:hr="t"/>
        </w:pict>
      </w:r>
    </w:p>
    <w:p w14:paraId="6661FDE1" w14:textId="77777777" w:rsidR="00247A70" w:rsidRPr="008D5BA5" w:rsidRDefault="00000000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8" w:name="висновок"/>
      <w:bookmarkEnd w:id="27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10. Висновок</w:t>
      </w:r>
    </w:p>
    <w:p w14:paraId="58558D88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>У результаті виконання лабораторної роботи студент знайомиться з базовими механізмами керування процесами у Linux та отримує практичні навички системного програмування.</w:t>
      </w:r>
      <w:bookmarkEnd w:id="0"/>
      <w:bookmarkEnd w:id="28"/>
    </w:p>
    <w:sectPr w:rsidR="00247A70" w:rsidRPr="008D5BA5">
      <w:footnotePr>
        <w:numRestart w:val="eachSect"/>
      </w:footnotePr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F0E69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2E421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55822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0D84C74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849876025">
    <w:abstractNumId w:val="0"/>
  </w:num>
  <w:num w:numId="2" w16cid:durableId="38558582">
    <w:abstractNumId w:val="1"/>
  </w:num>
  <w:num w:numId="3" w16cid:durableId="1546216103">
    <w:abstractNumId w:val="1"/>
  </w:num>
  <w:num w:numId="4" w16cid:durableId="1292709451">
    <w:abstractNumId w:val="1"/>
  </w:num>
  <w:num w:numId="5" w16cid:durableId="1916086697">
    <w:abstractNumId w:val="1"/>
  </w:num>
  <w:num w:numId="6" w16cid:durableId="1837916183">
    <w:abstractNumId w:val="1"/>
  </w:num>
  <w:num w:numId="7" w16cid:durableId="514273227">
    <w:abstractNumId w:val="1"/>
  </w:num>
  <w:num w:numId="8" w16cid:durableId="16652068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21997809">
    <w:abstractNumId w:val="1"/>
  </w:num>
  <w:num w:numId="10" w16cid:durableId="12627615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6512815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 w16cid:durableId="20745463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306478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7A70"/>
    <w:rsid w:val="00247A70"/>
    <w:rsid w:val="00883893"/>
    <w:rsid w:val="008D5BA5"/>
    <w:rsid w:val="00BE2E3C"/>
    <w:rsid w:val="00D25CEF"/>
    <w:rsid w:val="00E61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9E9A6"/>
  <w15:docId w15:val="{A3326BA0-B6D1-4ED2-BE08-C7D3B595E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415</Words>
  <Characters>2649</Characters>
  <Application>Microsoft Office Word</Application>
  <DocSecurity>0</DocSecurity>
  <Lines>132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eksandr Pastushkov</dc:creator>
  <cp:keywords/>
  <cp:lastModifiedBy>Oleksandr Pastushkov</cp:lastModifiedBy>
  <cp:revision>4</cp:revision>
  <dcterms:created xsi:type="dcterms:W3CDTF">2026-02-05T09:14:00Z</dcterms:created>
  <dcterms:modified xsi:type="dcterms:W3CDTF">2026-02-09T20:08:00Z</dcterms:modified>
</cp:coreProperties>
</file>